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402a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4c7f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d8ed9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6T00:44:28Z</dcterms:created>
  <dcterms:modified xsi:type="dcterms:W3CDTF">2020-05-16T00:44:28Z</dcterms:modified>
</cp:coreProperties>
</file>